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0EEB3AC"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404040"/>
          <w:sz w:val="60"/>
        </w:rPr>
        <w:t>Startup Failure Post-Mortems 2017 Third Update (10/31/17)</w:t>
      </w:r>
    </w:p>
    <w:p w14:paraId="306F871B" w14:textId="77777777" w:rsidR="0070696B" w:rsidRDefault="00421831">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Pearl Automation</w:t>
      </w:r>
    </w:p>
    <w:p w14:paraId="419EE46F" w14:textId="77777777" w:rsidR="0070696B" w:rsidRDefault="004218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5" w:history="1">
        <w:r>
          <w:rPr>
            <w:rFonts w:ascii="Helvetica" w:eastAsia="Helvetica" w:hAnsi="Helvetica"/>
            <w:color w:val="FF6633"/>
            <w:u w:val="single"/>
          </w:rPr>
          <w:t>Auto startup Pearl shuts down</w:t>
        </w:r>
      </w:hyperlink>
      <w:r>
        <w:rPr>
          <w:rFonts w:ascii="Helvetica" w:eastAsia="Helvetica" w:hAnsi="Helvetica"/>
          <w:color w:val="757575"/>
        </w:rPr>
        <w:br/>
        <w:t xml:space="preserve">Title Link: </w:t>
      </w:r>
      <w:hyperlink r:id="rId6" w:history="1">
        <w:r>
          <w:rPr>
            <w:rFonts w:ascii="Helvetica" w:eastAsia="Helvetica" w:hAnsi="Helvetica"/>
            <w:color w:val="0563C1"/>
            <w:u w:val="single"/>
          </w:rPr>
          <w:t>https://www.axios.com/aut</w:t>
        </w:r>
        <w:r>
          <w:rPr>
            <w:rFonts w:ascii="Helvetica" w:eastAsia="Helvetica" w:hAnsi="Helvetica"/>
            <w:color w:val="0563C1"/>
            <w:u w:val="single"/>
          </w:rPr>
          <w:t>omotive-startup-pearl-is-shutting-down-2448087174.html</w:t>
        </w:r>
      </w:hyperlink>
    </w:p>
    <w:p w14:paraId="07AE570F" w14:textId="77777777" w:rsidR="0070696B" w:rsidRDefault="004218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Product: </w:t>
      </w:r>
      <w:hyperlink r:id="rId7" w:history="1">
        <w:r>
          <w:rPr>
            <w:rFonts w:ascii="Helvetica" w:eastAsia="Helvetica" w:hAnsi="Helvetica"/>
            <w:color w:val="FF6633"/>
            <w:u w:val="single"/>
          </w:rPr>
          <w:t>Pearl Automation</w:t>
        </w:r>
      </w:hyperlink>
      <w:r>
        <w:rPr>
          <w:rFonts w:ascii="Helvetica" w:eastAsia="Helvetica" w:hAnsi="Helvetica"/>
          <w:color w:val="757575"/>
        </w:rPr>
        <w:t>‘s wireless rear-view camera</w:t>
      </w:r>
      <w:r>
        <w:rPr>
          <w:rFonts w:ascii="Helvetica" w:eastAsia="Helvetica" w:hAnsi="Helvetica"/>
          <w:color w:val="757575"/>
        </w:rPr>
        <w:br/>
        <w:t xml:space="preserve">Product Link: </w:t>
      </w:r>
      <w:hyperlink r:id="rId8" w:history="1">
        <w:r>
          <w:rPr>
            <w:rFonts w:ascii="Helvetica" w:eastAsia="Helvetica" w:hAnsi="Helvetica"/>
            <w:color w:val="0563C1"/>
            <w:u w:val="single"/>
          </w:rPr>
          <w:t>https://www.cbinsights.com/company/pearl-automation</w:t>
        </w:r>
      </w:hyperlink>
    </w:p>
    <w:p w14:paraId="464EA108" w14:textId="77777777" w:rsidR="0070696B" w:rsidRDefault="004218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757575"/>
        </w:rPr>
        <w:t>Pearl’s demise was first reported by Axios.</w:t>
      </w:r>
    </w:p>
    <w:p w14:paraId="51848DCA" w14:textId="77777777" w:rsidR="0070696B" w:rsidRDefault="0042183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404040"/>
          <w:sz w:val="36"/>
        </w:rPr>
        <w:t>What happened: Early product sales disappointed, which was exacerbated by a high burn rate.</w:t>
      </w:r>
    </w:p>
    <w:p w14:paraId="65406F13" w14:textId="77777777" w:rsidR="0070696B" w:rsidRDefault="0042183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404040"/>
          <w:sz w:val="36"/>
        </w:rPr>
        <w:t>What next? The Pearl Automation team received several “acqui-h</w:t>
      </w:r>
      <w:r>
        <w:rPr>
          <w:rFonts w:ascii="Helvetica" w:eastAsia="Helvetica" w:hAnsi="Helvetica"/>
          <w:color w:val="404040"/>
          <w:sz w:val="36"/>
        </w:rPr>
        <w:t>ire” offers, but opted instead to shut down and part ways, according to a source close to the situation.</w:t>
      </w:r>
    </w:p>
    <w:p w14:paraId="73F20CEE" w14:textId="77777777" w:rsidR="0070696B" w:rsidRDefault="00421831">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404040"/>
          <w:sz w:val="36"/>
        </w:rPr>
        <w:t>Background: Pearl was founded in 2014 by three ex-Apple iPod engineers, and hired dozens of other ex-Apple employees. It eventually settled on the wire</w:t>
      </w:r>
      <w:r>
        <w:rPr>
          <w:rFonts w:ascii="Helvetica" w:eastAsia="Helvetica" w:hAnsi="Helvetica"/>
          <w:color w:val="404040"/>
          <w:sz w:val="36"/>
        </w:rPr>
        <w:t>less rear-view camera as a first step in developing autonomous driving technology — and raised $50 million in VC funding from Accel, Shasta Ventures, Venrock, and Wellcome Trust.</w:t>
      </w:r>
    </w:p>
    <w:p w14:paraId="27E70F48" w14:textId="77777777" w:rsidR="0070696B" w:rsidRDefault="00421831">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Pearl Automation</w:t>
      </w:r>
    </w:p>
    <w:p w14:paraId="66420AB4"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AUTOMOTIVE &amp; TRANSPORTATION | Automobile Parts</w:t>
      </w:r>
      <w:r>
        <w:rPr>
          <w:rFonts w:ascii="Helvetica" w:eastAsia="Helvetica" w:hAnsi="Helvetica"/>
        </w:rPr>
        <w:br/>
      </w:r>
      <w:hyperlink r:id="rId9" w:history="1">
        <w:r>
          <w:rPr>
            <w:rFonts w:ascii="Helvetica" w:eastAsia="Helvetica" w:hAnsi="Helvetica"/>
            <w:color w:val="0563C1"/>
            <w:u w:val="single"/>
          </w:rPr>
          <w:t>pearlauto.com</w:t>
        </w:r>
      </w:hyperlink>
    </w:p>
    <w:p w14:paraId="0EA19B85" w14:textId="77777777" w:rsidR="0070696B" w:rsidRDefault="004218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Founded Year</w:t>
      </w:r>
    </w:p>
    <w:p w14:paraId="68D80805"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2014</w:t>
      </w:r>
    </w:p>
    <w:p w14:paraId="42B88554" w14:textId="77777777" w:rsidR="0070696B" w:rsidRDefault="004218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tage</w:t>
      </w:r>
    </w:p>
    <w:p w14:paraId="3BDFB55E"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103DA66D" w14:textId="77777777" w:rsidR="0070696B" w:rsidRDefault="004218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lastRenderedPageBreak/>
        <w:t>Total Raised</w:t>
      </w:r>
    </w:p>
    <w:p w14:paraId="28265DD2"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50M</w:t>
      </w:r>
    </w:p>
    <w:p w14:paraId="62E9F9EF" w14:textId="77777777" w:rsidR="0070696B" w:rsidRDefault="004218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About Pearl Automation</w:t>
      </w:r>
    </w:p>
    <w:p w14:paraId="45262BF4" w14:textId="77777777" w:rsidR="0070696B" w:rsidRDefault="00421831">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Pearl Automation is focused on advancing the underlying technologies in the autonomous vehicle to improve the experience for every driver on the road today. The Company's first product, RearVision, is an advanced automotive backup camera that connects to a</w:t>
      </w:r>
      <w:r>
        <w:rPr>
          <w:rFonts w:ascii="Helvetica" w:eastAsia="Helvetica" w:hAnsi="Helvetica"/>
        </w:rPr>
        <w:t xml:space="preserve"> driver's smartphone via wi-fi. RearVision installs in minutes, provides obstacle alerts and updates automatically to deliver ongoing feature enhancements.</w:t>
      </w:r>
    </w:p>
    <w:p w14:paraId="6470F938" w14:textId="77777777" w:rsidR="0070696B" w:rsidRDefault="00421831">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Pearl Automation Headquarter Location</w:t>
      </w:r>
    </w:p>
    <w:p w14:paraId="5D15C16B" w14:textId="77777777" w:rsidR="0070696B" w:rsidRDefault="00421831">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100 Enterprise Way Suite A101</w:t>
      </w:r>
    </w:p>
    <w:p w14:paraId="26AA0B2D" w14:textId="77777777" w:rsidR="0070696B" w:rsidRDefault="00421831">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Scotts Valley, California, 95066</w:t>
      </w:r>
      <w:r>
        <w:rPr>
          <w:rFonts w:ascii="Helvetica" w:eastAsia="Helvetica" w:hAnsi="Helvetica"/>
        </w:rPr>
        <w:t>,</w:t>
      </w:r>
    </w:p>
    <w:p w14:paraId="647B8700" w14:textId="77777777" w:rsidR="0070696B" w:rsidRDefault="00421831">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States</w:t>
      </w:r>
    </w:p>
    <w:p w14:paraId="71F6FA0A" w14:textId="77777777" w:rsidR="0070696B" w:rsidRDefault="00421831">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844-877-3275</w:t>
      </w:r>
    </w:p>
    <w:p w14:paraId="2AE3592E" w14:textId="77777777" w:rsidR="0070696B" w:rsidRDefault="007069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6EE103D0" w14:textId="77777777" w:rsidR="0070696B" w:rsidRDefault="00421831">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clusive: Auto startup Pearl shuts down</w:t>
      </w:r>
    </w:p>
    <w:p w14:paraId="495C350D" w14:textId="77777777" w:rsidR="0070696B" w:rsidRDefault="00421831">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333335"/>
          <w:sz w:val="12"/>
        </w:rPr>
      </w:pPr>
      <w:r>
        <w:t>Dan Primack, Kia Kokalitcheva Jun 26, 2017 – Technology</w:t>
      </w:r>
      <w:r>
        <w:br/>
      </w:r>
      <w:r>
        <w:rPr>
          <w:rFonts w:ascii="Helvetica" w:eastAsia="Helvetica" w:hAnsi="Helvetica"/>
          <w:color w:val="757575"/>
        </w:rPr>
        <w:t xml:space="preserve">Title Link: </w:t>
      </w:r>
      <w:hyperlink r:id="rId10" w:history="1">
        <w:r>
          <w:rPr>
            <w:rFonts w:ascii="Helvetica" w:eastAsia="Helvetica" w:hAnsi="Helvetica"/>
            <w:color w:val="0563C1"/>
            <w:u w:val="single"/>
          </w:rPr>
          <w:t>https://www.axios.com/automotive-startup-pearl-is-shutting-down-2448087174.html</w:t>
        </w:r>
      </w:hyperlink>
    </w:p>
    <w:p w14:paraId="716C228A"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rPr>
          <w:rFonts w:ascii="Helvetica" w:eastAsia="Helvetica" w:hAnsi="Helvetica"/>
          <w:color w:val="333335"/>
          <w:sz w:val="24"/>
        </w:rPr>
      </w:pPr>
      <w:r>
        <w:rPr>
          <w:rFonts w:ascii="Helvetica" w:eastAsia="Helvetica" w:hAnsi="Helvetica"/>
          <w:color w:val="333335"/>
          <w:sz w:val="12"/>
        </w:rPr>
        <w:br/>
      </w:r>
      <w:r>
        <w:rPr>
          <w:noProof/>
        </w:rPr>
        <w:drawing>
          <wp:inline distT="0" distB="0" distL="0" distR="0" wp14:anchorId="03A62EB8" wp14:editId="195AECF7">
            <wp:extent cx="6035040" cy="3394710"/>
            <wp:effectExtent l="0" t="0" r="0" b="0"/>
            <wp:docPr id="1" name="_tx_id_1_"/>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1"/>
                    <a:stretch>
                      <a:fillRect/>
                    </a:stretch>
                  </pic:blipFill>
                  <pic:spPr>
                    <a:xfrm>
                      <a:off x="0" y="0"/>
                      <a:ext cx="6035040" cy="3394710"/>
                    </a:xfrm>
                    <a:prstGeom prst="rect">
                      <a:avLst/>
                    </a:prstGeom>
                  </pic:spPr>
                </pic:pic>
              </a:graphicData>
            </a:graphic>
          </wp:inline>
        </w:drawing>
      </w:r>
    </w:p>
    <w:p w14:paraId="5C75FAC6"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333335"/>
          <w:sz w:val="24"/>
        </w:rPr>
        <w:t>Courtesy of Pearl Automation</w:t>
      </w:r>
    </w:p>
    <w:p w14:paraId="35225479" w14:textId="77777777" w:rsidR="0070696B" w:rsidRDefault="0042183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333335"/>
          <w:sz w:val="24"/>
        </w:rPr>
        <w:lastRenderedPageBreak/>
        <w:t xml:space="preserve">Pearl Automation, an automotive startup founded </w:t>
      </w:r>
      <w:r>
        <w:rPr>
          <w:rFonts w:ascii="Helvetica" w:eastAsia="Helvetica" w:hAnsi="Helvetica"/>
          <w:color w:val="333335"/>
          <w:sz w:val="24"/>
        </w:rPr>
        <w:t>by former Apple engineers, has decided to shut down, Axios has learned from multiple sources. The move comes just a year after the company unveiled its first product, a wireless rear-view camera, which began to ship last September.</w:t>
      </w:r>
    </w:p>
    <w:p w14:paraId="010F77EF" w14:textId="77777777" w:rsidR="0070696B" w:rsidRDefault="00421831">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333335"/>
          <w:sz w:val="24"/>
        </w:rPr>
        <w:t>What happened:</w:t>
      </w:r>
      <w:r>
        <w:rPr>
          <w:rFonts w:ascii="Helvetica" w:eastAsia="Helvetica" w:hAnsi="Helvetica"/>
          <w:color w:val="333335"/>
          <w:sz w:val="24"/>
        </w:rPr>
        <w:t> Early pro</w:t>
      </w:r>
      <w:r>
        <w:rPr>
          <w:rFonts w:ascii="Helvetica" w:eastAsia="Helvetica" w:hAnsi="Helvetica"/>
          <w:color w:val="333335"/>
          <w:sz w:val="24"/>
        </w:rPr>
        <w:t>duct sales disappointed, which was exacerbated by a high burn rate.</w:t>
      </w:r>
    </w:p>
    <w:p w14:paraId="4978B45C" w14:textId="77777777" w:rsidR="0070696B" w:rsidRDefault="00421831">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333335"/>
          <w:sz w:val="24"/>
        </w:rPr>
        <w:t>What next? </w:t>
      </w:r>
      <w:r>
        <w:rPr>
          <w:rFonts w:ascii="Helvetica" w:eastAsia="Helvetica" w:hAnsi="Helvetica"/>
          <w:color w:val="333335"/>
          <w:sz w:val="24"/>
        </w:rPr>
        <w:t>The Pearl Automation team received several "acqui-hire" offers, but opted instead to shut down and part ways, according to a source close to the situation.</w:t>
      </w:r>
    </w:p>
    <w:p w14:paraId="36AC1187" w14:textId="77777777" w:rsidR="0070696B" w:rsidRDefault="00421831">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b/>
          <w:color w:val="333335"/>
          <w:sz w:val="24"/>
        </w:rPr>
        <w:t>Background: </w:t>
      </w:r>
      <w:r>
        <w:rPr>
          <w:rFonts w:ascii="Helvetica" w:eastAsia="Helvetica" w:hAnsi="Helvetica"/>
          <w:color w:val="333335"/>
          <w:sz w:val="24"/>
        </w:rPr>
        <w:t>Pearl was</w:t>
      </w:r>
      <w:r>
        <w:rPr>
          <w:rFonts w:ascii="Helvetica" w:eastAsia="Helvetica" w:hAnsi="Helvetica"/>
          <w:color w:val="333335"/>
          <w:sz w:val="24"/>
        </w:rPr>
        <w:t xml:space="preserve"> founded in 2014 by three ex-Apple iPod engineers, and hired dozens of other ex-Apple employees. It eventually settled on the wireless rear-view camera as a first step in developing autonomous driving technology – and raised $50 million in VC funding from </w:t>
      </w:r>
      <w:r>
        <w:rPr>
          <w:rFonts w:ascii="Helvetica" w:eastAsia="Helvetica" w:hAnsi="Helvetica"/>
          <w:color w:val="333335"/>
          <w:sz w:val="24"/>
        </w:rPr>
        <w:t>Accel, Shasta Ventures, Venrock, and Wellcome Trust.</w:t>
      </w:r>
    </w:p>
    <w:p w14:paraId="022940C3" w14:textId="77777777" w:rsidR="0070696B" w:rsidRDefault="0070696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70696B">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530EB"/>
    <w:multiLevelType w:val="singleLevel"/>
    <w:tmpl w:val="E1949098"/>
    <w:lvl w:ilvl="0">
      <w:start w:val="1"/>
      <w:numFmt w:val="bullet"/>
      <w:lvlText w:val=""/>
      <w:lvlJc w:val="left"/>
      <w:pPr>
        <w:tabs>
          <w:tab w:val="num" w:pos="720"/>
        </w:tabs>
        <w:ind w:left="720" w:hanging="360"/>
      </w:pPr>
      <w:rPr>
        <w:rFonts w:ascii="Symbol" w:eastAsia="Symbol" w:hAnsi="Symbol" w:hint="default"/>
        <w:b w:val="0"/>
        <w:i w:val="0"/>
        <w:strike w:val="0"/>
        <w:color w:val="404040"/>
        <w:position w:val="0"/>
        <w:sz w:val="20"/>
        <w:u w:val="none"/>
        <w:shd w:val="clear" w:color="auto" w:fill="auto"/>
      </w:rPr>
    </w:lvl>
  </w:abstractNum>
  <w:abstractNum w:abstractNumId="1" w15:restartNumberingAfterBreak="0">
    <w:nsid w:val="5328632F"/>
    <w:multiLevelType w:val="singleLevel"/>
    <w:tmpl w:val="ACD02DC4"/>
    <w:lvl w:ilvl="0">
      <w:start w:val="1"/>
      <w:numFmt w:val="bullet"/>
      <w:lvlText w:val=""/>
      <w:lvlJc w:val="left"/>
      <w:pPr>
        <w:tabs>
          <w:tab w:val="num" w:pos="720"/>
        </w:tabs>
        <w:ind w:left="720" w:hanging="360"/>
      </w:pPr>
      <w:rPr>
        <w:rFonts w:ascii="Symbol" w:eastAsia="Symbol" w:hAnsi="Symbol" w:hint="default"/>
        <w:b/>
        <w:i w:val="0"/>
        <w:strike w:val="0"/>
        <w:color w:val="333335"/>
        <w:position w:val="0"/>
        <w:sz w:val="20"/>
        <w:u w:val="none"/>
        <w:shd w:val="clear" w:color="auto" w:fill="auto"/>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CyNDU2NzE1MDZR0lEKTi0uzszPAykwrAUA0WVlfywAAAA="/>
  </w:docVars>
  <w:rsids>
    <w:rsidRoot w:val="0070696B"/>
    <w:rsid w:val="00421831"/>
    <w:rsid w:val="007069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A83FD"/>
  <w15:docId w15:val="{4DB84DDE-9BDA-4F19-86AF-061C1446C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2Char">
    <w:name w:val="Heading 2 Char"/>
    <w:basedOn w:val="Absatz-Standardschriftart"/>
    <w:qFormat/>
    <w:rPr>
      <w:rFonts w:ascii="Times New Roman" w:eastAsia="Times New Roman" w:hAnsi="Times New Roman"/>
      <w:b/>
      <w:sz w:val="36"/>
    </w:rPr>
  </w:style>
  <w:style w:type="character" w:customStyle="1" w:styleId="Heading3Char">
    <w:name w:val="Heading 3 Char"/>
    <w:basedOn w:val="Absatz-Standardschriftart"/>
    <w:qFormat/>
    <w:rPr>
      <w:rFonts w:ascii="Calibri Light" w:eastAsia="Calibri Light" w:hAnsi="Calibri Light"/>
      <w:color w:val="1F3763"/>
      <w:sz w:val="24"/>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customStyle="1" w:styleId="TitleChar">
    <w:name w:val="Title Char"/>
    <w:basedOn w:val="Absatz-Standardschriftart"/>
    <w:qFormat/>
    <w:rPr>
      <w:rFonts w:ascii="Calibri Light" w:eastAsia="Calibri Light" w:hAnsi="Calibri Light"/>
      <w:sz w:val="56"/>
    </w:rPr>
  </w:style>
  <w:style w:type="character" w:customStyle="1" w:styleId="SubtitleChar">
    <w:name w:val="Subtitle Char"/>
    <w:basedOn w:val="Absatz-Standardschriftart"/>
    <w:qFormat/>
    <w:rPr>
      <w:color w:val="5A5A5A"/>
    </w:rPr>
  </w:style>
  <w:style w:type="character" w:styleId="Strong">
    <w:name w:val="Strong"/>
    <w:basedOn w:val="Absatz-Standardschriftart"/>
    <w:qFormat/>
    <w:rPr>
      <w:b/>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Title">
    <w:name w:val="Title"/>
    <w:basedOn w:val="Normal"/>
    <w:next w:val="Heading3"/>
    <w:qFormat/>
    <w:pPr>
      <w:spacing w:after="0" w:line="240" w:lineRule="atLeast"/>
    </w:pPr>
    <w:rPr>
      <w:rFonts w:ascii="Calibri Light" w:eastAsia="Calibri Light" w:hAnsi="Calibri Light"/>
      <w:sz w:val="56"/>
    </w:rPr>
  </w:style>
  <w:style w:type="paragraph" w:customStyle="1" w:styleId="Heading">
    <w:name w:val="Heading"/>
    <w:basedOn w:val="Normal"/>
    <w:next w:val="Heading3"/>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paragraph" w:styleId="Subtitle">
    <w:name w:val="Subtitle"/>
    <w:basedOn w:val="Normal"/>
    <w:next w:val="Heading3"/>
    <w:qFormat/>
    <w:rPr>
      <w:color w:val="5A5A5A"/>
    </w:rPr>
  </w:style>
  <w:style w:type="character" w:customStyle="1" w:styleId="WW8Num1z0">
    <w:name w:val="WW8Num1z0"/>
    <w:qFormat/>
    <w:rPr>
      <w:rFonts w:ascii="Symbol" w:eastAsia="Symbol" w:hAnsi="Symbol"/>
      <w:b w:val="0"/>
      <w:i w:val="0"/>
      <w:strike w:val="0"/>
      <w:color w:val="404040"/>
      <w:sz w:val="20"/>
    </w:rPr>
  </w:style>
  <w:style w:type="character" w:customStyle="1" w:styleId="WW8Num2z0">
    <w:name w:val="WW8Num2z0"/>
    <w:qFormat/>
    <w:rPr>
      <w:rFonts w:ascii="Symbol" w:eastAsia="Symbol" w:hAnsi="Symbol"/>
      <w:b/>
      <w:i w:val="0"/>
      <w:strike w:val="0"/>
      <w:color w:val="333335"/>
      <w:sz w:val="20"/>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insights.com/company/pearl-automati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binsights.com/company/pearl-automati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xios.com/automotive-startup-pearl-is-shutting-down-2448087174.html" TargetMode="External"/><Relationship Id="rId11" Type="http://schemas.openxmlformats.org/officeDocument/2006/relationships/image" Target="media/image1.jpg"/><Relationship Id="rId5" Type="http://schemas.openxmlformats.org/officeDocument/2006/relationships/hyperlink" Target="https://www.axios.com/automotive-startup-pearl-is-shutting-down-2448087174.html" TargetMode="External"/><Relationship Id="rId10" Type="http://schemas.openxmlformats.org/officeDocument/2006/relationships/hyperlink" Target="https://www.axios.com/automotive-startup-pearl-is-shutting-down-2448087174.html" TargetMode="External"/><Relationship Id="rId4" Type="http://schemas.openxmlformats.org/officeDocument/2006/relationships/webSettings" Target="webSettings.xml"/><Relationship Id="rId9" Type="http://schemas.openxmlformats.org/officeDocument/2006/relationships/hyperlink" Target="https://pearlaut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8</Words>
  <Characters>2730</Characters>
  <Application>Microsoft Office Word</Application>
  <DocSecurity>0</DocSecurity>
  <Lines>22</Lines>
  <Paragraphs>6</Paragraphs>
  <ScaleCrop>false</ScaleCrop>
  <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8:00Z</cp:lastPrinted>
  <dcterms:created xsi:type="dcterms:W3CDTF">2022-01-06T19:18:00Z</dcterms:created>
  <dcterms:modified xsi:type="dcterms:W3CDTF">2022-01-06T19:18:00Z</dcterms:modified>
</cp:coreProperties>
</file>